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70F6D" w:rsidRDefault="00000000">
      <w:pPr>
        <w:pStyle w:val="Title"/>
      </w:pPr>
      <w:r>
        <w:t xml:space="preserve">Team Contract </w:t>
      </w:r>
    </w:p>
    <w:p w14:paraId="00000002" w14:textId="77777777" w:rsidR="00D70F6D" w:rsidRDefault="00D70F6D"/>
    <w:p w14:paraId="00000003" w14:textId="77777777" w:rsidR="00D70F6D" w:rsidRDefault="00000000">
      <w:pPr>
        <w:pStyle w:val="Heading2"/>
      </w:pPr>
      <w:bookmarkStart w:id="0" w:name="_heading=h.bqivxku235gj" w:colFirst="0" w:colLast="0"/>
      <w:bookmarkEnd w:id="0"/>
      <w:r>
        <w:t>Purpose:</w:t>
      </w:r>
    </w:p>
    <w:p w14:paraId="00000004" w14:textId="77777777" w:rsidR="00D70F6D" w:rsidRDefault="00D70F6D"/>
    <w:p w14:paraId="00000005" w14:textId="77777777" w:rsidR="00D70F6D" w:rsidRDefault="00000000">
      <w:r>
        <w:t>The purpose of this contract is to outline the expectations, responsibilities, and rules for our team as we work together on our labs. By signing this contract, we are committing to upholding the following guidelines.</w:t>
      </w:r>
    </w:p>
    <w:p w14:paraId="00000006" w14:textId="77777777" w:rsidR="00D70F6D" w:rsidRDefault="00D70F6D"/>
    <w:p w14:paraId="00000007" w14:textId="77777777" w:rsidR="00D70F6D" w:rsidRDefault="00000000">
      <w:pPr>
        <w:pStyle w:val="Heading2"/>
      </w:pPr>
      <w:bookmarkStart w:id="1" w:name="_heading=h.vtuvdbsoygx7" w:colFirst="0" w:colLast="0"/>
      <w:bookmarkEnd w:id="1"/>
      <w:r>
        <w:t>Team Goals and Objectives:</w:t>
      </w:r>
    </w:p>
    <w:p w14:paraId="00000008" w14:textId="77777777" w:rsidR="00D70F6D" w:rsidRDefault="00D70F6D"/>
    <w:p w14:paraId="00000009" w14:textId="77777777" w:rsidR="00D70F6D" w:rsidRDefault="00000000">
      <w:pPr>
        <w:numPr>
          <w:ilvl w:val="0"/>
          <w:numId w:val="5"/>
        </w:numPr>
      </w:pPr>
      <w:r>
        <w:t>Our goal is to complete the labs to the best of our abilities and achieve a high grade.</w:t>
      </w:r>
    </w:p>
    <w:p w14:paraId="0000000A" w14:textId="6808ECB2" w:rsidR="00D70F6D" w:rsidRDefault="00000000">
      <w:pPr>
        <w:numPr>
          <w:ilvl w:val="0"/>
          <w:numId w:val="5"/>
        </w:numPr>
      </w:pPr>
      <w:r>
        <w:t xml:space="preserve">We will work together to ensure that all team members are contributing </w:t>
      </w:r>
      <w:proofErr w:type="gramStart"/>
      <w:r w:rsidR="00650A4B">
        <w:t>equally</w:t>
      </w:r>
      <w:proofErr w:type="gramEnd"/>
      <w:r>
        <w:t xml:space="preserve"> and that the final product meets the required standards.</w:t>
      </w:r>
    </w:p>
    <w:p w14:paraId="0000000B" w14:textId="77777777" w:rsidR="00D70F6D" w:rsidRDefault="00D70F6D"/>
    <w:p w14:paraId="0000000C" w14:textId="77777777" w:rsidR="00D70F6D" w:rsidRDefault="00000000">
      <w:pPr>
        <w:pStyle w:val="Heading2"/>
      </w:pPr>
      <w:bookmarkStart w:id="2" w:name="_heading=h.5l66iga0ekp5" w:colFirst="0" w:colLast="0"/>
      <w:bookmarkEnd w:id="2"/>
      <w:r>
        <w:t>Communication:</w:t>
      </w:r>
    </w:p>
    <w:p w14:paraId="0000000D" w14:textId="77777777" w:rsidR="00D70F6D" w:rsidRDefault="00D70F6D"/>
    <w:p w14:paraId="0000000E" w14:textId="77777777" w:rsidR="00D70F6D" w:rsidRDefault="00000000">
      <w:pPr>
        <w:numPr>
          <w:ilvl w:val="0"/>
          <w:numId w:val="2"/>
        </w:numPr>
      </w:pPr>
      <w:r>
        <w:t>We will communicate with each other regularly and effectively to ensure that everyone is on the same page and that issues are addressed as soon as they arise.</w:t>
      </w:r>
    </w:p>
    <w:p w14:paraId="0000000F" w14:textId="5C667CC7" w:rsidR="00D70F6D" w:rsidRDefault="00000000">
      <w:pPr>
        <w:numPr>
          <w:ilvl w:val="0"/>
          <w:numId w:val="2"/>
        </w:numPr>
      </w:pPr>
      <w:r>
        <w:t xml:space="preserve">We will use Discord </w:t>
      </w:r>
      <w:r w:rsidR="00650A4B">
        <w:t>t</w:t>
      </w:r>
      <w:r>
        <w:t>o communicate and will have regular meetings either online or when we are all present on campus.</w:t>
      </w:r>
    </w:p>
    <w:p w14:paraId="00000010" w14:textId="77777777" w:rsidR="00D70F6D" w:rsidRDefault="00000000">
      <w:pPr>
        <w:numPr>
          <w:ilvl w:val="0"/>
          <w:numId w:val="2"/>
        </w:numPr>
      </w:pPr>
      <w:r>
        <w:t>We will respond to messages and emails within 24 hours.</w:t>
      </w:r>
    </w:p>
    <w:p w14:paraId="00000011" w14:textId="77777777" w:rsidR="00D70F6D" w:rsidRDefault="00000000">
      <w:pPr>
        <w:numPr>
          <w:ilvl w:val="0"/>
          <w:numId w:val="2"/>
        </w:numPr>
      </w:pPr>
      <w:r>
        <w:t>We will ensure that any communication is respectful and professional.</w:t>
      </w:r>
    </w:p>
    <w:p w14:paraId="00000012" w14:textId="77777777" w:rsidR="00D70F6D" w:rsidRDefault="00D70F6D"/>
    <w:p w14:paraId="00000013" w14:textId="494EC3F7" w:rsidR="00D70F6D" w:rsidRDefault="00000000">
      <w:pPr>
        <w:pStyle w:val="Heading2"/>
      </w:pPr>
      <w:bookmarkStart w:id="3" w:name="_heading=h.73k6coyrd4ky" w:colFirst="0" w:colLast="0"/>
      <w:bookmarkEnd w:id="3"/>
      <w:r>
        <w:t>Responsibilities</w:t>
      </w:r>
      <w:r w:rsidR="00650A4B">
        <w:t xml:space="preserve"> and Decisions</w:t>
      </w:r>
      <w:r>
        <w:t>:</w:t>
      </w:r>
    </w:p>
    <w:p w14:paraId="00000014" w14:textId="77777777" w:rsidR="00D70F6D" w:rsidRDefault="00D70F6D"/>
    <w:p w14:paraId="00000015" w14:textId="3420AC8C" w:rsidR="00D70F6D" w:rsidRDefault="00000000">
      <w:pPr>
        <w:numPr>
          <w:ilvl w:val="0"/>
          <w:numId w:val="1"/>
        </w:numPr>
      </w:pPr>
      <w:r>
        <w:t>Each team member will take responsibility for their contributions to the task at hand.</w:t>
      </w:r>
    </w:p>
    <w:p w14:paraId="00000016" w14:textId="77777777" w:rsidR="00D70F6D" w:rsidRDefault="00000000">
      <w:pPr>
        <w:numPr>
          <w:ilvl w:val="0"/>
          <w:numId w:val="1"/>
        </w:numPr>
      </w:pPr>
      <w:r>
        <w:t xml:space="preserve">We will divide tasks equally among team members, </w:t>
      </w:r>
      <w:proofErr w:type="gramStart"/>
      <w:r>
        <w:t>taking into account</w:t>
      </w:r>
      <w:proofErr w:type="gramEnd"/>
      <w:r>
        <w:t xml:space="preserve"> individual strengths and weaknesses.</w:t>
      </w:r>
    </w:p>
    <w:p w14:paraId="00000017" w14:textId="097BB35B" w:rsidR="00D70F6D" w:rsidRDefault="00000000">
      <w:pPr>
        <w:numPr>
          <w:ilvl w:val="0"/>
          <w:numId w:val="1"/>
        </w:numPr>
      </w:pPr>
      <w:r>
        <w:t xml:space="preserve">Decisions will be put up </w:t>
      </w:r>
      <w:r w:rsidR="00650A4B">
        <w:t>for</w:t>
      </w:r>
      <w:r>
        <w:t xml:space="preserve"> discussion and a final decision will be made when </w:t>
      </w:r>
      <w:r w:rsidR="00650A4B">
        <w:t xml:space="preserve">a </w:t>
      </w:r>
      <w:r>
        <w:t xml:space="preserve">majority consensus is reached. </w:t>
      </w:r>
    </w:p>
    <w:p w14:paraId="00000018" w14:textId="699C52D1" w:rsidR="00D70F6D" w:rsidRDefault="00000000">
      <w:pPr>
        <w:numPr>
          <w:ilvl w:val="0"/>
          <w:numId w:val="1"/>
        </w:numPr>
      </w:pPr>
      <w:r>
        <w:t>Each team member will be responsible for staying on top of their tasks and meeting deadlines.</w:t>
      </w:r>
    </w:p>
    <w:p w14:paraId="00000019" w14:textId="77777777" w:rsidR="00D70F6D" w:rsidRDefault="00000000">
      <w:pPr>
        <w:numPr>
          <w:ilvl w:val="0"/>
          <w:numId w:val="1"/>
        </w:numPr>
      </w:pPr>
      <w:r>
        <w:t>We will work together to ensure that the final product is of high quality.</w:t>
      </w:r>
    </w:p>
    <w:p w14:paraId="0000001A" w14:textId="77777777" w:rsidR="00D70F6D" w:rsidRDefault="00D70F6D"/>
    <w:p w14:paraId="0000001B" w14:textId="77777777" w:rsidR="00D70F6D" w:rsidRDefault="00000000">
      <w:pPr>
        <w:pStyle w:val="Heading2"/>
      </w:pPr>
      <w:bookmarkStart w:id="4" w:name="_heading=h.38jyym2fcw9" w:colFirst="0" w:colLast="0"/>
      <w:bookmarkEnd w:id="4"/>
      <w:r>
        <w:t>Deadlines:</w:t>
      </w:r>
    </w:p>
    <w:p w14:paraId="0000001C" w14:textId="77777777" w:rsidR="00D70F6D" w:rsidRDefault="00D70F6D"/>
    <w:p w14:paraId="0000001D" w14:textId="77777777" w:rsidR="00D70F6D" w:rsidRDefault="00000000">
      <w:pPr>
        <w:numPr>
          <w:ilvl w:val="0"/>
          <w:numId w:val="4"/>
        </w:numPr>
      </w:pPr>
      <w:r>
        <w:t>We will establish and agree on deadlines for completing different aspects of the labs.</w:t>
      </w:r>
    </w:p>
    <w:p w14:paraId="0000001E" w14:textId="77777777" w:rsidR="00D70F6D" w:rsidRDefault="00000000">
      <w:pPr>
        <w:numPr>
          <w:ilvl w:val="0"/>
          <w:numId w:val="4"/>
        </w:numPr>
      </w:pPr>
      <w:r>
        <w:t>We will work together to ensure that all deadlines are met.</w:t>
      </w:r>
    </w:p>
    <w:p w14:paraId="0000001F" w14:textId="77777777" w:rsidR="00D70F6D" w:rsidRDefault="00000000">
      <w:pPr>
        <w:numPr>
          <w:ilvl w:val="0"/>
          <w:numId w:val="4"/>
        </w:numPr>
      </w:pPr>
      <w:r>
        <w:t>If a team member is unable to meet a deadline, they will inform the rest of the team as soon as possible.</w:t>
      </w:r>
    </w:p>
    <w:p w14:paraId="00000020" w14:textId="77777777" w:rsidR="00D70F6D" w:rsidRDefault="00D70F6D"/>
    <w:p w14:paraId="00000021" w14:textId="77777777" w:rsidR="00D70F6D" w:rsidRDefault="00000000">
      <w:pPr>
        <w:pStyle w:val="Heading2"/>
      </w:pPr>
      <w:bookmarkStart w:id="5" w:name="_heading=h.fh6whvwbhobn" w:colFirst="0" w:colLast="0"/>
      <w:bookmarkEnd w:id="5"/>
      <w:r>
        <w:lastRenderedPageBreak/>
        <w:t>Final Product:</w:t>
      </w:r>
    </w:p>
    <w:p w14:paraId="00000022" w14:textId="77777777" w:rsidR="00D70F6D" w:rsidRDefault="00D70F6D"/>
    <w:p w14:paraId="00000023" w14:textId="77777777" w:rsidR="00D70F6D" w:rsidRDefault="00000000">
      <w:pPr>
        <w:numPr>
          <w:ilvl w:val="0"/>
          <w:numId w:val="3"/>
        </w:numPr>
      </w:pPr>
      <w:r>
        <w:t>We will proofread and edit the final product together (when possible) or individually to ensure that it is free of errors.</w:t>
      </w:r>
    </w:p>
    <w:p w14:paraId="00000024" w14:textId="77777777" w:rsidR="00D70F6D" w:rsidRDefault="00D70F6D"/>
    <w:p w14:paraId="00000025" w14:textId="77777777" w:rsidR="00D70F6D" w:rsidRDefault="00000000">
      <w:pPr>
        <w:pStyle w:val="Heading2"/>
      </w:pPr>
      <w:bookmarkStart w:id="6" w:name="_heading=h.ugbe4fye5sxx" w:colFirst="0" w:colLast="0"/>
      <w:bookmarkEnd w:id="6"/>
      <w:r>
        <w:t>Signatures:</w:t>
      </w:r>
    </w:p>
    <w:p w14:paraId="00000026" w14:textId="77777777" w:rsidR="00D70F6D" w:rsidRDefault="00D70F6D"/>
    <w:p w14:paraId="00000027" w14:textId="77777777" w:rsidR="00D70F6D" w:rsidRDefault="00000000">
      <w:r>
        <w:t>By signing this contract, we are committing to upholding the guidelines outlined above.</w:t>
      </w:r>
    </w:p>
    <w:p w14:paraId="00000028" w14:textId="77777777" w:rsidR="00D70F6D" w:rsidRDefault="00D70F6D"/>
    <w:p w14:paraId="00000029" w14:textId="77777777" w:rsidR="00D70F6D" w:rsidRDefault="00000000">
      <w:pPr>
        <w:rPr>
          <w:u w:val="single"/>
        </w:rPr>
      </w:pPr>
      <w:r>
        <w:t xml:space="preserve">Team Member 1: </w:t>
      </w:r>
      <w:r>
        <w:rPr>
          <w:u w:val="single"/>
        </w:rPr>
        <w:t>Yousef Majidi</w:t>
      </w:r>
    </w:p>
    <w:p w14:paraId="0000002A" w14:textId="77777777" w:rsidR="00D70F6D" w:rsidRDefault="00D70F6D"/>
    <w:p w14:paraId="0000002B" w14:textId="729BF065" w:rsidR="00D70F6D" w:rsidRDefault="00000000">
      <w:pPr>
        <w:rPr>
          <w:u w:val="single"/>
        </w:rPr>
      </w:pPr>
      <w:r>
        <w:t xml:space="preserve">Team Member 2: </w:t>
      </w:r>
      <w:r>
        <w:rPr>
          <w:u w:val="single"/>
        </w:rPr>
        <w:t>Ian Henriquez</w:t>
      </w:r>
    </w:p>
    <w:p w14:paraId="0000002C" w14:textId="77777777" w:rsidR="00D70F6D" w:rsidRDefault="00D70F6D"/>
    <w:p w14:paraId="0000002D" w14:textId="4B91708A" w:rsidR="00D70F6D" w:rsidRDefault="00000000">
      <w:r>
        <w:t xml:space="preserve">Team Member 3: </w:t>
      </w:r>
      <w:r w:rsidR="00F20AED" w:rsidRPr="00F20AED">
        <w:rPr>
          <w:u w:val="single"/>
        </w:rPr>
        <w:t>Sarvin Raeisi</w:t>
      </w:r>
    </w:p>
    <w:p w14:paraId="0000002E" w14:textId="77777777" w:rsidR="00D70F6D" w:rsidRDefault="00D70F6D"/>
    <w:p w14:paraId="0000002F" w14:textId="77777777" w:rsidR="00D70F6D" w:rsidRDefault="00D70F6D"/>
    <w:p w14:paraId="00000030" w14:textId="77777777" w:rsidR="00D70F6D" w:rsidRDefault="00D70F6D"/>
    <w:sectPr w:rsidR="00D70F6D">
      <w:pgSz w:w="12240" w:h="15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6B055B"/>
    <w:multiLevelType w:val="multilevel"/>
    <w:tmpl w:val="598816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A45094C"/>
    <w:multiLevelType w:val="multilevel"/>
    <w:tmpl w:val="D414B1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C6D3B65"/>
    <w:multiLevelType w:val="multilevel"/>
    <w:tmpl w:val="B55405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FE67397"/>
    <w:multiLevelType w:val="multilevel"/>
    <w:tmpl w:val="5A12F4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0BB0884"/>
    <w:multiLevelType w:val="multilevel"/>
    <w:tmpl w:val="E2B613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78751687">
    <w:abstractNumId w:val="2"/>
  </w:num>
  <w:num w:numId="2" w16cid:durableId="1819833888">
    <w:abstractNumId w:val="1"/>
  </w:num>
  <w:num w:numId="3" w16cid:durableId="286156670">
    <w:abstractNumId w:val="4"/>
  </w:num>
  <w:num w:numId="4" w16cid:durableId="926157642">
    <w:abstractNumId w:val="3"/>
  </w:num>
  <w:num w:numId="5" w16cid:durableId="6755025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NTUzMTeyNDY0MDFU0lEKTi0uzszPAykwrAUAaJw/FCwAAAA="/>
  </w:docVars>
  <w:rsids>
    <w:rsidRoot w:val="00D70F6D"/>
    <w:rsid w:val="00650A4B"/>
    <w:rsid w:val="00D70F6D"/>
    <w:rsid w:val="00F20AE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FFE6F"/>
  <w15:docId w15:val="{7AF3EB40-332F-465B-BEE4-023ABEA30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730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730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37300"/>
    <w:pPr>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37300"/>
    <w:rPr>
      <w:rFonts w:asciiTheme="majorHAnsi" w:eastAsiaTheme="majorEastAsia" w:hAnsiTheme="majorHAnsi" w:cstheme="majorBidi"/>
      <w:color w:val="2F5496" w:themeColor="accent1" w:themeShade="BF"/>
      <w:sz w:val="32"/>
      <w:szCs w:val="32"/>
    </w:rPr>
  </w:style>
  <w:style w:type="character" w:customStyle="1" w:styleId="TitleChar">
    <w:name w:val="Title Char"/>
    <w:basedOn w:val="DefaultParagraphFont"/>
    <w:link w:val="Title"/>
    <w:uiPriority w:val="10"/>
    <w:rsid w:val="00D3730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37300"/>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Oo2VfmMCSXClZVDtZCnwzG8iDPA==">AMUW2mXLpVTe5BEJnIbZwcJ8lCKEjMqhSYoueOYb5rVITvgZlp85Rhks2s27fVCtdviM2JVTLK8W4JS2ku05tAKe+oknRtBj/2c01BlmC+/bfFBTTAjSEkdr1M2kQACIUQLqypENUvlh7nuxqT2Riu1olzRadioMvA8DBRdkzOMc9T4FZufSfYGLh/6DHVbllYvGm5EKIDAx2LCqYLfS1hdYG/aEZmpUqdcgldZGBOWgBVc2TwH799Ei3AyUmPanHlyZVpcEs0O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02</Words>
  <Characters>1725</Characters>
  <Application>Microsoft Office Word</Application>
  <DocSecurity>0</DocSecurity>
  <Lines>14</Lines>
  <Paragraphs>4</Paragraphs>
  <ScaleCrop>false</ScaleCrop>
  <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n Michel Henriquez</dc:creator>
  <cp:lastModifiedBy>Yousef Majidi</cp:lastModifiedBy>
  <cp:revision>3</cp:revision>
  <dcterms:created xsi:type="dcterms:W3CDTF">2023-01-17T17:59:00Z</dcterms:created>
  <dcterms:modified xsi:type="dcterms:W3CDTF">2023-01-18T22:48:00Z</dcterms:modified>
</cp:coreProperties>
</file>